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09F50" w14:textId="37CD8985" w:rsidR="0099243C" w:rsidRPr="0099243C" w:rsidRDefault="0099243C" w:rsidP="0099243C">
      <w:pPr>
        <w:keepNext/>
        <w:pageBreakBefore/>
        <w:shd w:val="clear" w:color="auto" w:fill="C6D9F1"/>
        <w:spacing w:before="120" w:after="240" w:line="240" w:lineRule="auto"/>
        <w:jc w:val="center"/>
        <w:outlineLvl w:val="1"/>
        <w:rPr>
          <w:rFonts w:ascii="Times New Roman" w:eastAsia="Times New Roman" w:hAnsi="Times New Roman" w:cs="Times New Roman"/>
          <w:sz w:val="24"/>
          <w:szCs w:val="24"/>
          <w:lang w:val="sr-Latn-CS"/>
        </w:rPr>
      </w:pPr>
      <w:bookmarkStart w:id="0" w:name="_Toc503536267"/>
      <w:r w:rsidRPr="0099243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sr-Cyrl-CS"/>
        </w:rPr>
        <w:t xml:space="preserve"> </w:t>
      </w:r>
      <w:bookmarkStart w:id="1" w:name="_Hlk84843479"/>
      <w:r w:rsidR="00C74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sr-Latn-RS"/>
        </w:rPr>
        <w:t xml:space="preserve">REFERENCE LIST FORM </w:t>
      </w:r>
      <w:bookmarkEnd w:id="0"/>
      <w:r w:rsidR="00C74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sr-Latn-RS"/>
        </w:rPr>
        <w:t>-</w:t>
      </w:r>
      <w:r w:rsidR="008562F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sr-Latn-CS"/>
        </w:rPr>
        <w:t>2)</w:t>
      </w:r>
    </w:p>
    <w:p w14:paraId="6D1C8C1D" w14:textId="187E3F73" w:rsidR="0099243C" w:rsidRDefault="00050DEC" w:rsidP="004C7B5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val="en-US"/>
        </w:rPr>
      </w:pPr>
      <w:r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A </w:t>
      </w:r>
      <w:r w:rsidRPr="00050DEC">
        <w:rPr>
          <w:rFonts w:ascii="Times New Roman" w:eastAsia="Times New Roman" w:hAnsi="Times New Roman" w:cs="Times New Roman"/>
          <w:sz w:val="24"/>
          <w:szCs w:val="20"/>
          <w:lang w:val="en-US"/>
        </w:rPr>
        <w:t>LIST OF WORKS PERFORMED UNDER ITEM 2)</w:t>
      </w:r>
      <w:r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TO VALIDATE THE TECHNICAL AND PROFE</w:t>
      </w:r>
      <w:r w:rsidR="00DE1512">
        <w:rPr>
          <w:rFonts w:ascii="Times New Roman" w:eastAsia="Times New Roman" w:hAnsi="Times New Roman" w:cs="Times New Roman"/>
          <w:sz w:val="24"/>
          <w:szCs w:val="20"/>
          <w:lang w:val="en-US"/>
        </w:rPr>
        <w:t>S</w:t>
      </w:r>
      <w:r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SIONAL CAPACITIES </w:t>
      </w:r>
    </w:p>
    <w:p w14:paraId="6B4DB791" w14:textId="77777777" w:rsidR="00CC7D2B" w:rsidRPr="00C74AF5" w:rsidRDefault="00CC7D2B" w:rsidP="004C7B5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</w:pPr>
    </w:p>
    <w:p w14:paraId="7B381C62" w14:textId="37DC10A8" w:rsidR="0099243C" w:rsidRPr="0099243C" w:rsidRDefault="0025052D" w:rsidP="004C7B57">
      <w:pPr>
        <w:suppressAutoHyphens/>
        <w:spacing w:after="0" w:line="100" w:lineRule="atLeast"/>
        <w:jc w:val="both"/>
        <w:rPr>
          <w:rFonts w:ascii="Times New Roman" w:eastAsia="Arial Unicode MS" w:hAnsi="Times New Roman" w:cs="Times New Roman"/>
          <w:color w:val="000000"/>
          <w:kern w:val="1"/>
          <w:sz w:val="18"/>
          <w:szCs w:val="18"/>
          <w:lang w:val="sr-Cyrl-CS" w:eastAsia="ar-SA"/>
        </w:rPr>
      </w:pPr>
      <w:r>
        <w:rPr>
          <w:rFonts w:ascii="Times New Roman" w:eastAsia="Arial Unicode MS" w:hAnsi="Times New Roman" w:cs="Times New Roman"/>
          <w:color w:val="000000"/>
          <w:kern w:val="1"/>
          <w:sz w:val="24"/>
          <w:szCs w:val="24"/>
          <w:lang w:val="en-US" w:eastAsia="ar-SA"/>
        </w:rPr>
        <w:t xml:space="preserve">In connection with Article </w:t>
      </w:r>
      <w:r w:rsidR="004C7B57" w:rsidRPr="00C74AF5">
        <w:rPr>
          <w:rFonts w:ascii="Times New Roman" w:eastAsia="Arial Unicode MS" w:hAnsi="Times New Roman" w:cs="Times New Roman"/>
          <w:color w:val="000000"/>
          <w:kern w:val="1"/>
          <w:sz w:val="24"/>
          <w:szCs w:val="24"/>
          <w:lang w:val="sr-Latn-CS" w:eastAsia="ar-SA"/>
        </w:rPr>
        <w:t>117</w:t>
      </w:r>
      <w:r w:rsidR="0099243C" w:rsidRPr="00C74AF5">
        <w:rPr>
          <w:rFonts w:ascii="Times New Roman" w:eastAsia="Arial Unicode MS" w:hAnsi="Times New Roman" w:cs="Times New Roman"/>
          <w:color w:val="000000"/>
          <w:kern w:val="1"/>
          <w:sz w:val="24"/>
          <w:szCs w:val="24"/>
          <w:lang w:val="sr-Latn-CS" w:eastAsia="ar-SA"/>
        </w:rPr>
        <w:t xml:space="preserve"> </w:t>
      </w:r>
      <w:r>
        <w:rPr>
          <w:rFonts w:ascii="Times New Roman" w:eastAsia="Arial Unicode MS" w:hAnsi="Times New Roman" w:cs="Times New Roman"/>
          <w:color w:val="000000"/>
          <w:kern w:val="1"/>
          <w:sz w:val="24"/>
          <w:szCs w:val="24"/>
          <w:lang w:val="sr-Latn-CS" w:eastAsia="ar-SA"/>
        </w:rPr>
        <w:t>of the Law</w:t>
      </w:r>
      <w:r w:rsidR="0099243C" w:rsidRPr="00C74AF5">
        <w:rPr>
          <w:rFonts w:ascii="Times New Roman" w:eastAsia="Arial Unicode MS" w:hAnsi="Times New Roman" w:cs="Times New Roman"/>
          <w:color w:val="000000"/>
          <w:kern w:val="1"/>
          <w:sz w:val="24"/>
          <w:szCs w:val="24"/>
          <w:lang w:val="sr-Latn-CS" w:eastAsia="ar-SA"/>
        </w:rPr>
        <w:t>, ___________________________________,</w:t>
      </w:r>
      <w:r w:rsidR="0099243C" w:rsidRPr="00C74AF5">
        <w:rPr>
          <w:rFonts w:ascii="Times New Roman" w:eastAsia="Arial Unicode MS" w:hAnsi="Times New Roman" w:cs="Times New Roman"/>
          <w:i/>
          <w:iCs/>
          <w:color w:val="000000"/>
          <w:kern w:val="1"/>
          <w:sz w:val="18"/>
          <w:szCs w:val="18"/>
          <w:lang w:val="sr-Latn-CS" w:eastAsia="ar-SA"/>
        </w:rPr>
        <w:tab/>
      </w:r>
      <w:r w:rsidR="0099243C" w:rsidRPr="00C74AF5">
        <w:rPr>
          <w:rFonts w:ascii="Times New Roman" w:eastAsia="Arial Unicode MS" w:hAnsi="Times New Roman" w:cs="Times New Roman"/>
          <w:i/>
          <w:iCs/>
          <w:color w:val="000000"/>
          <w:kern w:val="1"/>
          <w:sz w:val="18"/>
          <w:szCs w:val="18"/>
          <w:lang w:val="sr-Latn-CS" w:eastAsia="ar-SA"/>
        </w:rPr>
        <w:tab/>
      </w:r>
      <w:r w:rsidR="0099243C" w:rsidRPr="00C74AF5">
        <w:rPr>
          <w:rFonts w:ascii="Times New Roman" w:eastAsia="Arial Unicode MS" w:hAnsi="Times New Roman" w:cs="Times New Roman"/>
          <w:i/>
          <w:iCs/>
          <w:color w:val="000000"/>
          <w:kern w:val="1"/>
          <w:sz w:val="18"/>
          <w:szCs w:val="18"/>
          <w:lang w:val="sr-Latn-CS" w:eastAsia="ar-SA"/>
        </w:rPr>
        <w:tab/>
      </w:r>
      <w:r w:rsidR="0099243C" w:rsidRPr="00C74AF5">
        <w:rPr>
          <w:rFonts w:ascii="Times New Roman" w:eastAsia="Arial Unicode MS" w:hAnsi="Times New Roman" w:cs="Times New Roman"/>
          <w:i/>
          <w:iCs/>
          <w:color w:val="000000"/>
          <w:kern w:val="1"/>
          <w:sz w:val="18"/>
          <w:szCs w:val="18"/>
          <w:lang w:val="sr-Latn-CS" w:eastAsia="ar-SA"/>
        </w:rPr>
        <w:tab/>
      </w:r>
      <w:r w:rsidR="0099243C" w:rsidRPr="00C74AF5">
        <w:rPr>
          <w:rFonts w:ascii="Times New Roman" w:eastAsia="Arial Unicode MS" w:hAnsi="Times New Roman" w:cs="Times New Roman"/>
          <w:i/>
          <w:iCs/>
          <w:color w:val="000000"/>
          <w:kern w:val="1"/>
          <w:sz w:val="18"/>
          <w:szCs w:val="18"/>
          <w:lang w:val="sr-Latn-CS" w:eastAsia="ar-SA"/>
        </w:rPr>
        <w:tab/>
      </w:r>
      <w:r w:rsidR="0099243C" w:rsidRPr="00C74AF5">
        <w:rPr>
          <w:rFonts w:ascii="Times New Roman" w:eastAsia="Arial Unicode MS" w:hAnsi="Times New Roman" w:cs="Times New Roman"/>
          <w:i/>
          <w:iCs/>
          <w:color w:val="000000"/>
          <w:kern w:val="1"/>
          <w:sz w:val="18"/>
          <w:szCs w:val="18"/>
          <w:lang w:val="sr-Latn-CS" w:eastAsia="ar-SA"/>
        </w:rPr>
        <w:tab/>
      </w:r>
      <w:r w:rsidR="00231755">
        <w:rPr>
          <w:rFonts w:ascii="Times New Roman" w:eastAsia="Arial Unicode MS" w:hAnsi="Times New Roman" w:cs="Times New Roman"/>
          <w:i/>
          <w:iCs/>
          <w:color w:val="000000"/>
          <w:kern w:val="1"/>
          <w:sz w:val="18"/>
          <w:szCs w:val="18"/>
          <w:lang w:val="sr-Latn-CS" w:eastAsia="ar-SA"/>
        </w:rPr>
        <w:t xml:space="preserve">                                     </w:t>
      </w:r>
      <w:r>
        <w:rPr>
          <w:rFonts w:ascii="Times New Roman" w:eastAsia="Arial Unicode MS" w:hAnsi="Times New Roman" w:cs="Times New Roman"/>
          <w:i/>
          <w:iCs/>
          <w:color w:val="000000"/>
          <w:kern w:val="1"/>
          <w:sz w:val="18"/>
          <w:szCs w:val="18"/>
          <w:lang w:val="en-US" w:eastAsia="ar-SA"/>
        </w:rPr>
        <w:t xml:space="preserve">name of business entity </w:t>
      </w:r>
    </w:p>
    <w:p w14:paraId="62D22A35" w14:textId="68247943" w:rsidR="002626B3" w:rsidRPr="002626B3" w:rsidRDefault="00231755" w:rsidP="009F583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="0025052D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="0025052D" w:rsidRPr="0025052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5052D">
        <w:rPr>
          <w:rFonts w:ascii="Times New Roman" w:eastAsia="Times New Roman" w:hAnsi="Times New Roman" w:cs="Times New Roman"/>
          <w:sz w:val="24"/>
          <w:szCs w:val="24"/>
          <w:lang w:val="en-US"/>
        </w:rPr>
        <w:t>declare</w:t>
      </w:r>
      <w:r w:rsidR="0025052D" w:rsidRPr="0025052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5052D">
        <w:rPr>
          <w:rFonts w:ascii="Times New Roman" w:eastAsia="Times New Roman" w:hAnsi="Times New Roman" w:cs="Times New Roman"/>
          <w:sz w:val="24"/>
          <w:szCs w:val="24"/>
          <w:lang w:val="en-US"/>
        </w:rPr>
        <w:t>that,</w:t>
      </w:r>
      <w:r w:rsidR="0025052D" w:rsidRPr="0025052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in the period of 5 years before the deadline for submission of bids</w:t>
      </w:r>
      <w:r w:rsidR="0025052D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we </w:t>
      </w:r>
      <w:r w:rsidR="0025052D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have </w:t>
      </w:r>
      <w:r w:rsidR="0025052D" w:rsidRPr="0025052D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independently or as a </w:t>
      </w:r>
      <w:r w:rsidR="0025052D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main </w:t>
      </w:r>
      <w:r w:rsidR="0025052D" w:rsidRPr="0025052D">
        <w:rPr>
          <w:rFonts w:ascii="Times New Roman" w:eastAsia="Times New Roman" w:hAnsi="Times New Roman" w:cs="Times New Roman"/>
          <w:sz w:val="24"/>
          <w:szCs w:val="24"/>
          <w:lang w:val="sr-Latn-RS"/>
        </w:rPr>
        <w:t>contractor</w:t>
      </w:r>
      <w:r w:rsidR="00615C5E" w:rsidRPr="00615C5E">
        <w:t xml:space="preserve"> </w:t>
      </w:r>
      <w:r w:rsidR="00615C5E" w:rsidRPr="00615C5E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 xml:space="preserve">started and </w:t>
      </w:r>
      <w:r w:rsidR="00615C5E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>completed the</w:t>
      </w:r>
      <w:r w:rsidR="00615C5E" w:rsidRPr="00615C5E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 xml:space="preserve"> work</w:t>
      </w:r>
      <w:r w:rsidR="00615C5E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>s</w:t>
      </w:r>
      <w:r w:rsidR="00615C5E" w:rsidRPr="00615C5E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 xml:space="preserve"> on the construction</w:t>
      </w:r>
      <w:r w:rsidR="00402659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 xml:space="preserve"> and</w:t>
      </w:r>
      <w:r w:rsidR="00615C5E" w:rsidRPr="00615C5E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>/</w:t>
      </w:r>
      <w:r w:rsidR="00402659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 xml:space="preserve">or </w:t>
      </w:r>
      <w:r w:rsidR="005400E5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>extension</w:t>
      </w:r>
      <w:r w:rsidR="00615C5E" w:rsidRPr="00615C5E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 xml:space="preserve"> of a health facility</w:t>
      </w:r>
      <w:r w:rsidR="005400E5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 xml:space="preserve"> of the following minimum structure</w:t>
      </w:r>
      <w:r w:rsidR="00615C5E" w:rsidRPr="00615C5E">
        <w:rPr>
          <w:rFonts w:ascii="Times New Roman" w:eastAsia="Times New Roman" w:hAnsi="Times New Roman" w:cs="Times New Roman"/>
          <w:iCs/>
          <w:sz w:val="24"/>
          <w:szCs w:val="24"/>
          <w:lang w:val="sr-Latn-RS"/>
        </w:rPr>
        <w:t>:</w:t>
      </w:r>
    </w:p>
    <w:p w14:paraId="6F073840" w14:textId="77777777" w:rsidR="00743178" w:rsidRPr="00A856AC" w:rsidRDefault="00743178" w:rsidP="00743178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</w:pPr>
      <w:r w:rsidRPr="00A856AC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 xml:space="preserve">a) surgery block with operating rooms, </w:t>
      </w:r>
    </w:p>
    <w:p w14:paraId="0305D8AE" w14:textId="77777777" w:rsidR="00743178" w:rsidRPr="00A856AC" w:rsidRDefault="00743178" w:rsidP="00743178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</w:pPr>
      <w:r w:rsidRPr="00A856AC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 xml:space="preserve">b)isolations &amp; intensive care, </w:t>
      </w:r>
    </w:p>
    <w:p w14:paraId="12562E35" w14:textId="0858181F" w:rsidR="00743178" w:rsidRPr="00A856AC" w:rsidRDefault="00743178" w:rsidP="00743178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</w:pPr>
      <w:r w:rsidRPr="00A856AC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 xml:space="preserve">c)central sterilization and disinfection (CSD), </w:t>
      </w:r>
    </w:p>
    <w:p w14:paraId="0F375411" w14:textId="77777777" w:rsidR="00743178" w:rsidRPr="00A856AC" w:rsidRDefault="00743178" w:rsidP="00743178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</w:pPr>
      <w:r w:rsidRPr="00A856AC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d)laboratory(ies),</w:t>
      </w:r>
    </w:p>
    <w:p w14:paraId="58A0CC1E" w14:textId="1F80FCD3" w:rsidR="00743178" w:rsidRPr="00A856AC" w:rsidRDefault="00743178" w:rsidP="00743178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</w:pPr>
      <w:r w:rsidRPr="00A856AC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 xml:space="preserve">e)radiology department, </w:t>
      </w:r>
    </w:p>
    <w:p w14:paraId="2BC380BA" w14:textId="1B9C17E2" w:rsidR="00743178" w:rsidRPr="00A856AC" w:rsidRDefault="00743178" w:rsidP="00743178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</w:pPr>
      <w:r w:rsidRPr="00A856AC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f)polyclinic</w:t>
      </w:r>
      <w:r w:rsidR="00F16684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-ambulatory</w:t>
      </w:r>
      <w:r w:rsidRPr="00A856AC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 xml:space="preserve"> department,</w:t>
      </w:r>
    </w:p>
    <w:p w14:paraId="357FECC7" w14:textId="39BCEA9B" w:rsidR="00743178" w:rsidRPr="00A856AC" w:rsidRDefault="00743178" w:rsidP="00743178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</w:pPr>
      <w:r w:rsidRPr="00A856AC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g)dedicated space for lectures with audio-visual presentation system,</w:t>
      </w:r>
    </w:p>
    <w:p w14:paraId="07AB4BBD" w14:textId="77777777" w:rsidR="00743178" w:rsidRPr="00A856AC" w:rsidRDefault="00743178" w:rsidP="00743178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</w:pPr>
      <w:r w:rsidRPr="00A856AC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h) an implemented central management system which controls and monitors all main technical and medical subsystems.</w:t>
      </w:r>
    </w:p>
    <w:p w14:paraId="6EFAD276" w14:textId="77777777" w:rsidR="008562F6" w:rsidRPr="00852360" w:rsidRDefault="008562F6" w:rsidP="008562F6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Latn-RS"/>
        </w:rPr>
      </w:pPr>
    </w:p>
    <w:p w14:paraId="27EECD0C" w14:textId="5C54670E" w:rsidR="0099243C" w:rsidRDefault="00231755" w:rsidP="008562F6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31755">
        <w:rPr>
          <w:rFonts w:ascii="Times New Roman" w:eastAsia="Times New Roman" w:hAnsi="Times New Roman" w:cs="Times New Roman"/>
          <w:sz w:val="24"/>
          <w:szCs w:val="24"/>
          <w:lang w:val="en-US"/>
        </w:rPr>
        <w:t>The table below shows the list</w:t>
      </w:r>
      <w:r w:rsidR="0099243C" w:rsidRPr="00231755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14:paraId="2D027E4C" w14:textId="77777777" w:rsidR="00D67616" w:rsidRPr="00231755" w:rsidRDefault="00D67616" w:rsidP="008562F6">
      <w:pPr>
        <w:spacing w:after="0" w:line="240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94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3"/>
        <w:gridCol w:w="2885"/>
        <w:gridCol w:w="1638"/>
        <w:gridCol w:w="1979"/>
        <w:gridCol w:w="2325"/>
      </w:tblGrid>
      <w:tr w:rsidR="0099243C" w:rsidRPr="0099243C" w14:paraId="7D9BAC0A" w14:textId="77777777" w:rsidTr="008C10AA">
        <w:trPr>
          <w:cantSplit/>
          <w:trHeight w:val="890"/>
          <w:jc w:val="center"/>
        </w:trPr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F3D0760" w14:textId="646E97C3" w:rsidR="0099243C" w:rsidRPr="0099243C" w:rsidRDefault="00231755" w:rsidP="0099243C">
            <w:pPr>
              <w:autoSpaceDE w:val="0"/>
              <w:autoSpaceDN w:val="0"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6F44C" w14:textId="77777777" w:rsidR="00231755" w:rsidRPr="00231755" w:rsidRDefault="00231755" w:rsidP="00231755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317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ame of the contract</w:t>
            </w:r>
          </w:p>
          <w:p w14:paraId="377029B0" w14:textId="79E82DB2" w:rsidR="0099243C" w:rsidRPr="0099243C" w:rsidRDefault="00231755" w:rsidP="00231755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317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(specify the name of 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acility</w:t>
            </w:r>
            <w:r w:rsidR="00852F8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nd</w:t>
            </w:r>
            <w:r w:rsidRPr="002317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ype of wor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23175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</w:t>
            </w:r>
            <w:r w:rsidR="0099243C" w:rsidRPr="009924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C0F1D" w14:textId="666D439B" w:rsidR="0099243C" w:rsidRPr="0099243C" w:rsidRDefault="007B7D62" w:rsidP="00CF6E01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B7D6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e of commencement of works and completion of works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CC4FF" w14:textId="3C638C27" w:rsidR="0099243C" w:rsidRPr="0099243C" w:rsidRDefault="00231755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lient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CD31C" w14:textId="5484F38A" w:rsidR="0099243C" w:rsidRPr="0099243C" w:rsidRDefault="00231755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acility structure</w:t>
            </w:r>
            <w:r w:rsidR="00523BA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nd</w:t>
            </w:r>
            <w:r w:rsidR="00852F83" w:rsidRPr="00852F8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facility use</w:t>
            </w:r>
          </w:p>
        </w:tc>
      </w:tr>
      <w:tr w:rsidR="0099243C" w:rsidRPr="0099243C" w14:paraId="2622DC6B" w14:textId="77777777" w:rsidTr="008C10AA">
        <w:trPr>
          <w:trHeight w:val="1584"/>
          <w:jc w:val="center"/>
        </w:trPr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F7CA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D978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4CFAB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D5BA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6E4C3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9243C" w:rsidRPr="0099243C" w14:paraId="4C46A83A" w14:textId="77777777" w:rsidTr="008C10AA">
        <w:trPr>
          <w:trHeight w:val="1584"/>
          <w:jc w:val="center"/>
        </w:trPr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EB01B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6B29F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F3F6F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924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17A52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EA117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9243C" w:rsidRPr="0099243C" w14:paraId="2BDE2753" w14:textId="77777777" w:rsidTr="008C10AA">
        <w:trPr>
          <w:trHeight w:val="1584"/>
          <w:jc w:val="center"/>
        </w:trPr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08DBD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A7CE1" w14:textId="77777777" w:rsidR="0099243C" w:rsidRPr="0099243C" w:rsidRDefault="0099243C" w:rsidP="009F3FAE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588D3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ECC43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EF65D" w14:textId="77777777" w:rsidR="0099243C" w:rsidRPr="0099243C" w:rsidRDefault="0099243C" w:rsidP="0099243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ACDA8AA" w14:textId="703E19B5" w:rsidR="0099243C" w:rsidRPr="0099243C" w:rsidRDefault="00231755" w:rsidP="0099243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231755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If necessary, copy the form in the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necessary number of copies</w:t>
      </w:r>
      <w:r w:rsidR="0099243C" w:rsidRPr="0099243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.</w:t>
      </w:r>
    </w:p>
    <w:p w14:paraId="21F10219" w14:textId="77777777" w:rsidR="0099243C" w:rsidRPr="0099243C" w:rsidRDefault="0099243C" w:rsidP="0099243C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080"/>
        <w:gridCol w:w="3068"/>
        <w:gridCol w:w="3094"/>
      </w:tblGrid>
      <w:tr w:rsidR="0099243C" w:rsidRPr="001F039E" w14:paraId="245BAEEE" w14:textId="77777777" w:rsidTr="008C10AA">
        <w:tc>
          <w:tcPr>
            <w:tcW w:w="3080" w:type="dxa"/>
            <w:shd w:val="clear" w:color="auto" w:fill="auto"/>
            <w:vAlign w:val="center"/>
          </w:tcPr>
          <w:p w14:paraId="35EA4EBA" w14:textId="0A235BEC" w:rsidR="0099243C" w:rsidRPr="0099243C" w:rsidRDefault="00231755" w:rsidP="00231755">
            <w:pPr>
              <w:suppressAutoHyphens/>
              <w:spacing w:after="120" w:line="100" w:lineRule="atLeast"/>
              <w:jc w:val="center"/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lang w:val="en-US" w:eastAsia="ar-SA"/>
              </w:rPr>
            </w:pPr>
            <w:r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lang w:val="en-US" w:eastAsia="ar-SA"/>
              </w:rPr>
              <w:t>Date</w:t>
            </w:r>
            <w:r w:rsidR="0099243C" w:rsidRPr="0099243C"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lang w:val="en-US" w:eastAsia="ar-SA"/>
              </w:rPr>
              <w:t>:</w:t>
            </w:r>
          </w:p>
        </w:tc>
        <w:tc>
          <w:tcPr>
            <w:tcW w:w="3068" w:type="dxa"/>
            <w:shd w:val="clear" w:color="auto" w:fill="auto"/>
            <w:vAlign w:val="center"/>
          </w:tcPr>
          <w:p w14:paraId="78DB00A5" w14:textId="13236B33" w:rsidR="0099243C" w:rsidRPr="0099243C" w:rsidRDefault="0099243C" w:rsidP="0099243C">
            <w:pPr>
              <w:suppressAutoHyphens/>
              <w:spacing w:after="120" w:line="100" w:lineRule="atLeast"/>
              <w:jc w:val="center"/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lang w:val="en-US" w:eastAsia="ar-SA"/>
              </w:rPr>
            </w:pPr>
          </w:p>
        </w:tc>
        <w:tc>
          <w:tcPr>
            <w:tcW w:w="3094" w:type="dxa"/>
            <w:shd w:val="clear" w:color="auto" w:fill="auto"/>
            <w:vAlign w:val="center"/>
          </w:tcPr>
          <w:p w14:paraId="04B4BA4C" w14:textId="3522B04F" w:rsidR="0099243C" w:rsidRPr="001F039E" w:rsidRDefault="00231755" w:rsidP="0099243C">
            <w:pPr>
              <w:suppressAutoHyphens/>
              <w:spacing w:after="120" w:line="100" w:lineRule="atLeast"/>
              <w:jc w:val="center"/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lang w:val="en-US" w:eastAsia="ar-SA"/>
              </w:rPr>
            </w:pPr>
            <w:r w:rsidRPr="001F039E"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lang w:val="en-US" w:eastAsia="ar-SA"/>
              </w:rPr>
              <w:t xml:space="preserve">Signature of </w:t>
            </w:r>
            <w:r w:rsidR="00920D73" w:rsidRPr="001F039E"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lang w:val="en-US" w:eastAsia="ar-SA"/>
              </w:rPr>
              <w:t>tenderer</w:t>
            </w:r>
          </w:p>
        </w:tc>
      </w:tr>
      <w:tr w:rsidR="0099243C" w:rsidRPr="0099243C" w14:paraId="72F5B24F" w14:textId="77777777" w:rsidTr="008C10AA">
        <w:tc>
          <w:tcPr>
            <w:tcW w:w="3080" w:type="dxa"/>
            <w:tcBorders>
              <w:bottom w:val="single" w:sz="4" w:space="0" w:color="000000"/>
            </w:tcBorders>
            <w:shd w:val="clear" w:color="auto" w:fill="auto"/>
          </w:tcPr>
          <w:p w14:paraId="6C52B893" w14:textId="77777777" w:rsidR="0099243C" w:rsidRPr="0099243C" w:rsidRDefault="0099243C" w:rsidP="0099243C">
            <w:pPr>
              <w:suppressAutoHyphens/>
              <w:snapToGrid w:val="0"/>
              <w:spacing w:after="120" w:line="100" w:lineRule="atLeast"/>
              <w:jc w:val="both"/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lang w:val="en-US" w:eastAsia="ar-SA"/>
              </w:rPr>
            </w:pPr>
          </w:p>
        </w:tc>
        <w:tc>
          <w:tcPr>
            <w:tcW w:w="3068" w:type="dxa"/>
            <w:shd w:val="clear" w:color="auto" w:fill="auto"/>
          </w:tcPr>
          <w:p w14:paraId="3C7FD09F" w14:textId="77777777" w:rsidR="0099243C" w:rsidRPr="0099243C" w:rsidRDefault="0099243C" w:rsidP="0099243C">
            <w:pPr>
              <w:suppressAutoHyphens/>
              <w:snapToGrid w:val="0"/>
              <w:spacing w:after="120" w:line="100" w:lineRule="atLeast"/>
              <w:jc w:val="both"/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lang w:val="en-US" w:eastAsia="ar-SA"/>
              </w:rPr>
            </w:pPr>
          </w:p>
        </w:tc>
        <w:tc>
          <w:tcPr>
            <w:tcW w:w="3094" w:type="dxa"/>
            <w:tcBorders>
              <w:bottom w:val="single" w:sz="4" w:space="0" w:color="000000"/>
            </w:tcBorders>
            <w:shd w:val="clear" w:color="auto" w:fill="auto"/>
          </w:tcPr>
          <w:p w14:paraId="0E7328ED" w14:textId="77777777" w:rsidR="0099243C" w:rsidRPr="00422699" w:rsidRDefault="0099243C" w:rsidP="0099243C">
            <w:pPr>
              <w:suppressAutoHyphens/>
              <w:snapToGrid w:val="0"/>
              <w:spacing w:after="120" w:line="100" w:lineRule="atLeast"/>
              <w:jc w:val="both"/>
              <w:rPr>
                <w:rFonts w:ascii="Times New Roman" w:eastAsia="Arial Unicode MS" w:hAnsi="Times New Roman" w:cs="Times New Roman"/>
                <w:color w:val="000000"/>
                <w:kern w:val="1"/>
                <w:sz w:val="24"/>
                <w:szCs w:val="24"/>
                <w:highlight w:val="yellow"/>
                <w:lang w:val="en-US" w:eastAsia="ar-SA"/>
              </w:rPr>
            </w:pPr>
          </w:p>
        </w:tc>
      </w:tr>
      <w:bookmarkEnd w:id="1"/>
    </w:tbl>
    <w:p w14:paraId="163547B9" w14:textId="77777777" w:rsidR="0099243C" w:rsidRPr="0099243C" w:rsidRDefault="0099243C" w:rsidP="00163E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/>
        </w:rPr>
      </w:pPr>
    </w:p>
    <w:sectPr w:rsidR="0099243C" w:rsidRPr="0099243C" w:rsidSect="00231755">
      <w:pgSz w:w="11906" w:h="16838"/>
      <w:pgMar w:top="1440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94F45"/>
    <w:multiLevelType w:val="hybridMultilevel"/>
    <w:tmpl w:val="AF1AF13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9010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2tjAxNDA1NzYyMTVT0lEKTi0uzszPAykwrAUAQXj3siwAAAA="/>
  </w:docVars>
  <w:rsids>
    <w:rsidRoot w:val="00491B8C"/>
    <w:rsid w:val="00023D22"/>
    <w:rsid w:val="00040D6A"/>
    <w:rsid w:val="00050DEC"/>
    <w:rsid w:val="00053B62"/>
    <w:rsid w:val="00087B79"/>
    <w:rsid w:val="00163EA5"/>
    <w:rsid w:val="001D734A"/>
    <w:rsid w:val="001F039E"/>
    <w:rsid w:val="00231755"/>
    <w:rsid w:val="0025052D"/>
    <w:rsid w:val="002626B3"/>
    <w:rsid w:val="00371E2D"/>
    <w:rsid w:val="003F2CF9"/>
    <w:rsid w:val="00402659"/>
    <w:rsid w:val="00422699"/>
    <w:rsid w:val="00491B8C"/>
    <w:rsid w:val="004A3322"/>
    <w:rsid w:val="004A74B1"/>
    <w:rsid w:val="004C7B57"/>
    <w:rsid w:val="00523BA5"/>
    <w:rsid w:val="005400E5"/>
    <w:rsid w:val="005604D7"/>
    <w:rsid w:val="00566475"/>
    <w:rsid w:val="005D48CE"/>
    <w:rsid w:val="005F25B6"/>
    <w:rsid w:val="00615C5E"/>
    <w:rsid w:val="00616560"/>
    <w:rsid w:val="00743178"/>
    <w:rsid w:val="007B7D62"/>
    <w:rsid w:val="00852360"/>
    <w:rsid w:val="00852F83"/>
    <w:rsid w:val="008562F6"/>
    <w:rsid w:val="009113BB"/>
    <w:rsid w:val="00920D73"/>
    <w:rsid w:val="009371A7"/>
    <w:rsid w:val="00954D27"/>
    <w:rsid w:val="0099243C"/>
    <w:rsid w:val="009B49B4"/>
    <w:rsid w:val="009C29F7"/>
    <w:rsid w:val="009F3FAE"/>
    <w:rsid w:val="009F5832"/>
    <w:rsid w:val="00A11C14"/>
    <w:rsid w:val="00A856AC"/>
    <w:rsid w:val="00AA4886"/>
    <w:rsid w:val="00BC6924"/>
    <w:rsid w:val="00C74AF5"/>
    <w:rsid w:val="00CA17FB"/>
    <w:rsid w:val="00CC7D2B"/>
    <w:rsid w:val="00CF6E01"/>
    <w:rsid w:val="00D67616"/>
    <w:rsid w:val="00D92806"/>
    <w:rsid w:val="00DE1512"/>
    <w:rsid w:val="00DF25DF"/>
    <w:rsid w:val="00E92E43"/>
    <w:rsid w:val="00EA71B8"/>
    <w:rsid w:val="00ED6DD4"/>
    <w:rsid w:val="00F16684"/>
    <w:rsid w:val="00FB475B"/>
    <w:rsid w:val="00FB5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F84F4"/>
  <w15:docId w15:val="{08D62A6D-3E2F-426C-B26A-45A9AB949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8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523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2360"/>
    <w:pPr>
      <w:suppressAutoHyphens/>
      <w:spacing w:after="42" w:line="240" w:lineRule="auto"/>
      <w:ind w:left="2632" w:hanging="2632"/>
    </w:pPr>
    <w:rPr>
      <w:rFonts w:ascii="Calibri" w:eastAsia="Calibri" w:hAnsi="Calibri" w:cs="Calibri"/>
      <w:b/>
      <w:color w:val="000000"/>
      <w:sz w:val="20"/>
      <w:szCs w:val="20"/>
      <w:lang w:val="sr-Latn-RS" w:eastAsia="sr-Latn-R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2360"/>
    <w:rPr>
      <w:rFonts w:ascii="Calibri" w:eastAsia="Calibri" w:hAnsi="Calibri" w:cs="Calibri"/>
      <w:b/>
      <w:color w:val="000000"/>
      <w:sz w:val="20"/>
      <w:szCs w:val="20"/>
      <w:lang w:val="sr-Latn-RS" w:eastAsia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9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6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ana Nenadić</dc:creator>
  <cp:keywords/>
  <dc:description/>
  <cp:lastModifiedBy>Dragana Nenadić</cp:lastModifiedBy>
  <cp:revision>65</cp:revision>
  <dcterms:created xsi:type="dcterms:W3CDTF">2021-10-11T09:08:00Z</dcterms:created>
  <dcterms:modified xsi:type="dcterms:W3CDTF">2023-07-03T11:14:00Z</dcterms:modified>
</cp:coreProperties>
</file>